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A1EEE6" w14:textId="77777777" w:rsidR="003208E7" w:rsidRDefault="00000000">
      <w:pPr>
        <w:pStyle w:val="Title"/>
      </w:pPr>
      <w:r>
        <w:t xml:space="preserve">Association between 30-year predicted cardiovascular disease risk and incident </w:t>
      </w:r>
      <w:proofErr w:type="gramStart"/>
      <w:r>
        <w:t>hypertension</w:t>
      </w:r>
      <w:proofErr w:type="gramEnd"/>
    </w:p>
    <w:p w14:paraId="2D56B8C9" w14:textId="77777777" w:rsidR="003208E7" w:rsidRDefault="00000000">
      <w:pPr>
        <w:pStyle w:val="FirstParagraph"/>
      </w:pPr>
      <w:r>
        <w:t>Byron C Jaeger, PhD</w:t>
      </w:r>
      <w:r>
        <w:rPr>
          <w:vertAlign w:val="superscript"/>
        </w:rPr>
        <w:t>1</w:t>
      </w:r>
    </w:p>
    <w:p w14:paraId="72FBB894" w14:textId="77777777" w:rsidR="003208E7" w:rsidRDefault="00000000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</w:pPr>
      <w:r>
        <w:rPr>
          <w:vertAlign w:val="superscript"/>
        </w:rPr>
        <w:t>1</w:t>
      </w:r>
      <w:r>
        <w:t xml:space="preserve">Biostatistics and Data Science, Wake Forest University School of Medicine, Winston-Salem, NC. </w:t>
      </w:r>
    </w:p>
    <w:p w14:paraId="3DE5037F" w14:textId="77777777" w:rsidR="003208E7" w:rsidRDefault="00000000">
      <w:r>
        <w:br w:type="page"/>
      </w:r>
    </w:p>
    <w:p w14:paraId="15C3F130" w14:textId="77777777" w:rsidR="003208E7" w:rsidRDefault="00000000">
      <w:pPr>
        <w:pStyle w:val="BodyText"/>
      </w:pPr>
      <w:r>
        <w:lastRenderedPageBreak/>
        <w:t>Table 1: Participant characteristics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80"/>
        <w:gridCol w:w="1843"/>
        <w:gridCol w:w="1843"/>
        <w:gridCol w:w="1843"/>
        <w:gridCol w:w="1843"/>
      </w:tblGrid>
      <w:tr w:rsidR="003208E7" w14:paraId="17B84878" w14:textId="77777777">
        <w:trPr>
          <w:tblHeader/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6D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968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1230 (10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D36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613 (50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AA6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225 (18%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DE4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,</w:t>
            </w: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392 (32%)</w:t>
            </w:r>
          </w:p>
        </w:tc>
      </w:tr>
      <w:tr w:rsidR="003208E7" w14:paraId="2734092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0E9C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ear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63E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371CA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53D1B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A1548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)</w:t>
            </w:r>
          </w:p>
        </w:tc>
      </w:tr>
      <w:tr w:rsidR="003208E7" w14:paraId="648630F9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09F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2F5E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4D0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46C7A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7070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208E7" w14:paraId="472805C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1A39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D973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6018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B783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02C8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</w:tr>
      <w:tr w:rsidR="003208E7" w14:paraId="59FF67AD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71ECD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n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970C1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B83D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ED6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50D4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</w:tr>
      <w:tr w:rsidR="003208E7" w14:paraId="632F0634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371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dy mass index, kg/m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2F54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0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89483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3 (7.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342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2 (6.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041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8 (7.0)</w:t>
            </w:r>
          </w:p>
        </w:tc>
      </w:tr>
      <w:tr w:rsidR="003208E7" w14:paraId="4C04F0A2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0DED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rrently smokin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F33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025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ED99D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3C47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3208E7" w14:paraId="6D70112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9043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n use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5FE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66F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BF3E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B986A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</w:tr>
      <w:tr w:rsidR="003208E7" w14:paraId="2EF69F42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001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50CC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10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BEB5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48DC0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D32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7)</w:t>
            </w:r>
          </w:p>
        </w:tc>
      </w:tr>
      <w:tr w:rsidR="003208E7" w14:paraId="4DF3338B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8632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stolic blood pressure, mm Hg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056C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314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1F7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2C6A3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5)</w:t>
            </w:r>
          </w:p>
        </w:tc>
      </w:tr>
      <w:tr w:rsidR="003208E7" w14:paraId="320D1AEC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2F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E3C00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49A7E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C067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0D5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4</w:t>
            </w:r>
          </w:p>
        </w:tc>
      </w:tr>
      <w:tr w:rsidR="003208E7" w14:paraId="0393ADE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E91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B467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6 (35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F1DB4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622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5 (3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C8E8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36)</w:t>
            </w:r>
          </w:p>
        </w:tc>
      </w:tr>
      <w:tr w:rsidR="003208E7" w14:paraId="0DF62ED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4266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gh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1237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975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9C91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5CC2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3)</w:t>
            </w:r>
          </w:p>
        </w:tc>
      </w:tr>
      <w:tr w:rsidR="003208E7" w14:paraId="0BF98E01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ECD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w density lipoprotein cholesterol, mg/dL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731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33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B697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3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33D1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34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ACFF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 (34)</w:t>
            </w:r>
          </w:p>
        </w:tc>
      </w:tr>
      <w:tr w:rsidR="003208E7" w14:paraId="6FB9834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96A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1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CC6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2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5711F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 (1.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58C3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 (2.2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24F5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 (2.4)</w:t>
            </w:r>
          </w:p>
        </w:tc>
      </w:tr>
      <w:tr w:rsidR="003208E7" w14:paraId="4C1FD0F3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F3FF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VENT 30-year CVD risk, %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5F80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8.1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B893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3 (6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CA0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7 (7.9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9E4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.4 (8.5)</w:t>
            </w:r>
          </w:p>
        </w:tc>
      </w:tr>
      <w:tr w:rsidR="003208E7" w14:paraId="3A237578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9FDAE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 at visit 2 or 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EE8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5E2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1328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5B85A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</w:tr>
      <w:tr w:rsidR="003208E7" w14:paraId="548B4A08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5E44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at visit 3, g/m2.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7A90C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0EB0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6138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6)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74E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)</w:t>
            </w:r>
          </w:p>
        </w:tc>
      </w:tr>
      <w:tr w:rsidR="003208E7" w14:paraId="2B308F2E" w14:textId="77777777">
        <w:trPr>
          <w:jc w:val="center"/>
        </w:trPr>
        <w:tc>
          <w:tcPr>
            <w:tcW w:w="288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4045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hypertrophy at visit 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6C1C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9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6248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3178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1843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B0F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5</w:t>
            </w:r>
          </w:p>
        </w:tc>
      </w:tr>
      <w:tr w:rsidR="003208E7" w14:paraId="539F9B1C" w14:textId="77777777">
        <w:trPr>
          <w:jc w:val="center"/>
        </w:trPr>
        <w:tc>
          <w:tcPr>
            <w:tcW w:w="10252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B45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: CVD = cardiovascular disease; and PREVENT = predicting risk of cardiovascular disease events</w:t>
            </w:r>
          </w:p>
        </w:tc>
      </w:tr>
      <w:tr w:rsidR="003208E7" w14:paraId="1ADA7E53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E5B8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ble values are mean (standard deviation) or percent</w:t>
            </w:r>
          </w:p>
        </w:tc>
      </w:tr>
      <w:tr w:rsidR="003208E7" w14:paraId="1533D55A" w14:textId="77777777">
        <w:trPr>
          <w:jc w:val="center"/>
        </w:trPr>
        <w:tc>
          <w:tcPr>
            <w:tcW w:w="10252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EA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ft ventricular mass was indexed to height, and left ventricular hypertrophy was indicated by mass &gt; 45.1 g/m2.7 for men and mass &gt; 38 g/m2.7 for women</w:t>
            </w:r>
          </w:p>
        </w:tc>
      </w:tr>
    </w:tbl>
    <w:p w14:paraId="008CA3C2" w14:textId="77777777" w:rsidR="003208E7" w:rsidRDefault="00000000">
      <w:r>
        <w:br w:type="page"/>
      </w:r>
    </w:p>
    <w:p w14:paraId="2E72F696" w14:textId="77777777" w:rsidR="003208E7" w:rsidRDefault="00000000">
      <w:pPr>
        <w:pStyle w:val="BodyText"/>
      </w:pPr>
      <w:r>
        <w:lastRenderedPageBreak/>
        <w:t>Table 2: Distribution of PREVENT 10- and 30-year predicted risk for cardiovascular disease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</w:tblGrid>
      <w:tr w:rsidR="003208E7" w14:paraId="6A896747" w14:textId="77777777">
        <w:trPr>
          <w:tblHeader/>
          <w:jc w:val="center"/>
        </w:trPr>
        <w:tc>
          <w:tcPr>
            <w:tcW w:w="3456" w:type="dxa"/>
            <w:gridSpan w:val="2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99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CVD risk</w:t>
            </w:r>
          </w:p>
        </w:tc>
        <w:tc>
          <w:tcPr>
            <w:tcW w:w="6912" w:type="dxa"/>
            <w:gridSpan w:val="4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2F4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category</w:t>
            </w:r>
          </w:p>
        </w:tc>
      </w:tr>
      <w:tr w:rsidR="003208E7" w14:paraId="203FA1C7" w14:textId="77777777">
        <w:trPr>
          <w:tblHeader/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BF9C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32E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0-year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E22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7B8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7CA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B97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391258DA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23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 of participants</w:t>
            </w:r>
          </w:p>
        </w:tc>
      </w:tr>
      <w:tr w:rsidR="003208E7" w14:paraId="7107FA0A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782E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C9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0A1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 (3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D249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6 (5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A0D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2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B51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22)</w:t>
            </w:r>
          </w:p>
        </w:tc>
      </w:tr>
      <w:tr w:rsidR="003208E7" w14:paraId="72D46F1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500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53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2BE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5 (4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EE9C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 (3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57D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5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51A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45)</w:t>
            </w:r>
          </w:p>
        </w:tc>
      </w:tr>
      <w:tr w:rsidR="003208E7" w14:paraId="03870FAA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320D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815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0EB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1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DEE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A00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2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06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28)</w:t>
            </w:r>
          </w:p>
        </w:tc>
      </w:tr>
      <w:tr w:rsidR="003208E7" w14:paraId="17B67DE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AC2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8FAE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6C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EC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3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713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1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3A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7)</w:t>
            </w:r>
          </w:p>
        </w:tc>
      </w:tr>
      <w:tr w:rsidR="003208E7" w14:paraId="7B8901D0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E9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1F45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B5D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68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7E4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22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00)</w:t>
            </w:r>
          </w:p>
        </w:tc>
      </w:tr>
      <w:tr w:rsidR="003208E7" w14:paraId="6B3D0081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845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 with hypertension at visit 2 or visit 3</w:t>
            </w:r>
          </w:p>
        </w:tc>
      </w:tr>
      <w:tr w:rsidR="003208E7" w14:paraId="1AA3C1BB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93B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8B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EFA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8EAE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BA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69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</w:tr>
      <w:tr w:rsidR="003208E7" w14:paraId="4D95132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DB9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A2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F4C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11A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CA5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98C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</w:t>
            </w:r>
          </w:p>
        </w:tc>
      </w:tr>
      <w:tr w:rsidR="003208E7" w14:paraId="39DB77A9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C6B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248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57AC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2E4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36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A80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</w:t>
            </w:r>
          </w:p>
        </w:tc>
      </w:tr>
      <w:tr w:rsidR="003208E7" w14:paraId="4C422CAF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63A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E3F5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174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086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03A2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93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</w:tr>
      <w:tr w:rsidR="003208E7" w14:paraId="2FA79E7A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90A0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230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20F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CCA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0F7A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40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</w:t>
            </w:r>
          </w:p>
        </w:tc>
      </w:tr>
      <w:tr w:rsidR="003208E7" w14:paraId="202844A6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84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LV mass mean (% with LV </w:t>
            </w:r>
            <w:proofErr w:type="gram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rophy)  at</w:t>
            </w:r>
            <w:proofErr w:type="gram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visit 3</w:t>
            </w:r>
          </w:p>
        </w:tc>
      </w:tr>
      <w:tr w:rsidR="003208E7" w14:paraId="344CCDB6" w14:textId="77777777">
        <w:trPr>
          <w:jc w:val="center"/>
        </w:trPr>
        <w:tc>
          <w:tcPr>
            <w:tcW w:w="1728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493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32D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B6CD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D6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6.8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E5C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2406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9.4)</w:t>
            </w:r>
          </w:p>
        </w:tc>
      </w:tr>
      <w:tr w:rsidR="003208E7" w14:paraId="6182F578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9E5B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B75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4E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5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13A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.4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90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2.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95B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5)</w:t>
            </w:r>
          </w:p>
        </w:tc>
      </w:tr>
      <w:tr w:rsidR="003208E7" w14:paraId="76E6E471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F20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402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D14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.2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2E2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.9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740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6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F8B7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.5)</w:t>
            </w:r>
          </w:p>
        </w:tc>
      </w:tr>
      <w:tr w:rsidR="003208E7" w14:paraId="3913A1B7" w14:textId="77777777">
        <w:trPr>
          <w:jc w:val="center"/>
        </w:trPr>
        <w:tc>
          <w:tcPr>
            <w:tcW w:w="1728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6BF6F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CCE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2BF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.7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D98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5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F5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1FF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0.00)</w:t>
            </w:r>
          </w:p>
        </w:tc>
      </w:tr>
      <w:tr w:rsidR="003208E7" w14:paraId="02F95093" w14:textId="77777777">
        <w:trPr>
          <w:jc w:val="center"/>
        </w:trPr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CD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 1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A0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B872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58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0.00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CDB9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- (--)</w:t>
            </w:r>
          </w:p>
        </w:tc>
        <w:tc>
          <w:tcPr>
            <w:tcW w:w="1728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110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0.00)</w:t>
            </w:r>
          </w:p>
        </w:tc>
      </w:tr>
      <w:tr w:rsidR="003208E7" w14:paraId="3177AB19" w14:textId="77777777">
        <w:trPr>
          <w:jc w:val="center"/>
        </w:trPr>
        <w:tc>
          <w:tcPr>
            <w:tcW w:w="10368" w:type="dxa"/>
            <w:gridSpan w:val="6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4B8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bbreviations: CVD = cardiovascular disease; LV = left ventricular; and PREVENT = predicting risk of cardiovascular disease events</w:t>
            </w:r>
          </w:p>
        </w:tc>
      </w:tr>
    </w:tbl>
    <w:p w14:paraId="56EBB453" w14:textId="77777777" w:rsidR="003208E7" w:rsidRDefault="00000000">
      <w:r>
        <w:br w:type="page"/>
      </w:r>
    </w:p>
    <w:p w14:paraId="2B71B09E" w14:textId="77777777" w:rsidR="003208E7" w:rsidRDefault="00000000">
      <w:pPr>
        <w:pStyle w:val="BodyText"/>
      </w:pPr>
      <w:r>
        <w:lastRenderedPageBreak/>
        <w:t>Table 3: Hazard ratios (95% confidence intervals) for incident hypertension at visit 2 or 3 based on predicted 30-year cardiovascular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4BE1FEFB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56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29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08A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346ACF9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FB6E1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7AB7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9798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EC1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0E7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3FFB050C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A4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2C59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33, 1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C8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04, 1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037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8, 1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821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1, 1.27)</w:t>
            </w:r>
          </w:p>
        </w:tc>
      </w:tr>
      <w:tr w:rsidR="003208E7" w14:paraId="6793340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D82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sk categories</w:t>
            </w:r>
          </w:p>
        </w:tc>
      </w:tr>
      <w:tr w:rsidR="003208E7" w14:paraId="7973810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FCA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B43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90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CEE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370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0BDF344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2B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FED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32, 2.0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CA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7, 1.9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DC4E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5, 1.5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6E86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9, 2.20)</w:t>
            </w:r>
          </w:p>
        </w:tc>
      </w:tr>
      <w:tr w:rsidR="003208E7" w14:paraId="6A4027C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493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465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47, 2.4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15B1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9, 2.4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116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0, 2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99B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3, 2.06)</w:t>
            </w:r>
          </w:p>
        </w:tc>
      </w:tr>
      <w:tr w:rsidR="003208E7" w14:paraId="42AC6D7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34E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17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2.02, 4.4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A7C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3, 707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124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2, 6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CA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83, 2.72)</w:t>
            </w:r>
          </w:p>
        </w:tc>
      </w:tr>
    </w:tbl>
    <w:p w14:paraId="6BEF60B0" w14:textId="77777777" w:rsidR="003208E7" w:rsidRDefault="00000000">
      <w:r>
        <w:br w:type="page"/>
      </w:r>
    </w:p>
    <w:p w14:paraId="595D3B91" w14:textId="77777777" w:rsidR="003208E7" w:rsidRDefault="00000000">
      <w:pPr>
        <w:pStyle w:val="BodyText"/>
      </w:pPr>
      <w:r>
        <w:lastRenderedPageBreak/>
        <w:t xml:space="preserve">Table 4A: Expected left ventricular mass (95% confidence interval) at visit 3 based on predicted 30-year cardiovascular disease risk at visit 1 for participants who </w:t>
      </w:r>
      <w:r>
        <w:rPr>
          <w:i/>
          <w:iCs/>
        </w:rPr>
        <w:t>developed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030976FD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1E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101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53B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3E24576E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83C8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4827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EF5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18B8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15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503EDE0D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ADC9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9D1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6, 1.9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48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12, 2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E80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45, 3.5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3B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90, 2.31)</w:t>
            </w:r>
          </w:p>
        </w:tc>
      </w:tr>
      <w:tr w:rsidR="003208E7" w14:paraId="2F0CCFFC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9729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2C210338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CF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CF8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2C6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CC45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384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16EDB2C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50F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0C4F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6, 1.3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1F7E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6.71, 0.8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12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6.30, 2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5A6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7, 4.02)</w:t>
            </w:r>
          </w:p>
        </w:tc>
      </w:tr>
      <w:tr w:rsidR="003208E7" w14:paraId="023C504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81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D79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03, 3.9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9BA4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10, 5.0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D1A1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3, 8.8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3F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41, 4.71)</w:t>
            </w:r>
          </w:p>
        </w:tc>
      </w:tr>
      <w:tr w:rsidR="003208E7" w14:paraId="3765C38B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02AE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BBF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45, 5.8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462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96, 12.8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1C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4.58, 3.5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04A0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12, 8.28)</w:t>
            </w:r>
          </w:p>
        </w:tc>
      </w:tr>
      <w:tr w:rsidR="003208E7" w14:paraId="10FEBD53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77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</w:tbl>
    <w:p w14:paraId="17B1DD31" w14:textId="77777777" w:rsidR="003208E7" w:rsidRDefault="00000000">
      <w:r>
        <w:br w:type="page"/>
      </w:r>
    </w:p>
    <w:p w14:paraId="1D7F5195" w14:textId="77777777" w:rsidR="003208E7" w:rsidRDefault="00000000">
      <w:pPr>
        <w:pStyle w:val="BodyText"/>
      </w:pPr>
      <w:r>
        <w:lastRenderedPageBreak/>
        <w:t xml:space="preserve">Table 4B: Expected left ventricular mass (95% confidence interval) at visit 3 based on predicted 30-year cardiovascular disease risk at visit 1 for participants who </w:t>
      </w:r>
      <w:r>
        <w:rPr>
          <w:i/>
          <w:iCs/>
        </w:rPr>
        <w:t>did not develop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55F26461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97E1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83F8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B11B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1ACBBCBD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B61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ED9F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AF0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95C5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E23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C87241D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673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960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2.0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41CA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20, 2.3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374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7, 5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D8F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28, 2.01)</w:t>
            </w:r>
          </w:p>
        </w:tc>
      </w:tr>
      <w:tr w:rsidR="003208E7" w14:paraId="6AA886D1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691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03C5D2F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8F15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7D2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87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D4C4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4F4F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4179679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BFD0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74D4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5, 2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DB0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3, 3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DA32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7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7.01, 1.4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82D2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2, 7.09)</w:t>
            </w:r>
          </w:p>
        </w:tc>
      </w:tr>
      <w:tr w:rsidR="003208E7" w14:paraId="79D07A59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FD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EC4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87, 3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3D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3, 3.5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3ED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94, 9.5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7A63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4.79, 4.56)</w:t>
            </w:r>
          </w:p>
        </w:tc>
      </w:tr>
      <w:tr w:rsidR="003208E7" w14:paraId="3AC417DB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97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DEC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25, 16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20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3.47, 27.4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57066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CC8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2.15, 12.44)</w:t>
            </w:r>
          </w:p>
        </w:tc>
      </w:tr>
      <w:tr w:rsidR="003208E7" w14:paraId="54B5A0D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0AF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</w:tbl>
    <w:p w14:paraId="56E81C4A" w14:textId="77777777" w:rsidR="003208E7" w:rsidRDefault="00000000">
      <w:r>
        <w:br w:type="page"/>
      </w:r>
    </w:p>
    <w:p w14:paraId="219227F7" w14:textId="77777777" w:rsidR="003208E7" w:rsidRDefault="00000000">
      <w:pPr>
        <w:pStyle w:val="BodyText"/>
      </w:pPr>
      <w:r>
        <w:lastRenderedPageBreak/>
        <w:t>Table 5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000D41F5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3E3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BAB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51B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12185DA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064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5CD6E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6AAD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562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9BD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6BAA5C3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EF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1DC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51, 1.5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81F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9, 2.7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E75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90, 5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3A9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9, 1.30)</w:t>
            </w:r>
          </w:p>
        </w:tc>
      </w:tr>
      <w:tr w:rsidR="003208E7" w14:paraId="338733C5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1B41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3208E7" w14:paraId="028A379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DCB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631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1CD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7FA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607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0FB4628F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BE6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41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7, 1.0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B092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990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2A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8, 2.36)</w:t>
            </w:r>
          </w:p>
        </w:tc>
      </w:tr>
      <w:tr w:rsidR="003208E7" w14:paraId="4086B2F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C9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FD7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6, 2.1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6997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3.3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A33A9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B4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3, 2.50)</w:t>
            </w:r>
          </w:p>
        </w:tc>
      </w:tr>
      <w:tr w:rsidR="003208E7" w14:paraId="3C682E0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038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0E19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07, 3.7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F52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9, 9.4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BEC2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1.29, 20.0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62BA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208E7" w14:paraId="1E6927E0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555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10-year cardiovascular disease risk &lt;10% at visit 1.</w:t>
            </w:r>
          </w:p>
        </w:tc>
      </w:tr>
    </w:tbl>
    <w:p w14:paraId="432B8F78" w14:textId="77777777" w:rsidR="003208E7" w:rsidRDefault="00000000">
      <w:r>
        <w:br w:type="page"/>
      </w:r>
    </w:p>
    <w:p w14:paraId="792BD94A" w14:textId="77777777" w:rsidR="003208E7" w:rsidRDefault="00000000">
      <w:pPr>
        <w:pStyle w:val="BodyText"/>
      </w:pPr>
      <w:r>
        <w:lastRenderedPageBreak/>
        <w:t>Table S1: Exclusion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60"/>
        <w:gridCol w:w="2160"/>
      </w:tblGrid>
      <w:tr w:rsidR="003208E7" w14:paraId="36313B43" w14:textId="77777777">
        <w:trPr>
          <w:tblHeader/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BDEE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lusion criteria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F07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. of participants</w:t>
            </w:r>
          </w:p>
        </w:tc>
      </w:tr>
      <w:tr w:rsidR="003208E7" w14:paraId="3A0958FD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B4E6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HS participants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AE5A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306</w:t>
            </w:r>
          </w:p>
        </w:tc>
      </w:tr>
      <w:tr w:rsidR="003208E7" w14:paraId="5E910494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BE8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30 to &lt; 60 year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E1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067</w:t>
            </w:r>
          </w:p>
        </w:tc>
      </w:tr>
      <w:tr w:rsidR="003208E7" w14:paraId="10CD714C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7D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sented to CVD follow-up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DF71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53</w:t>
            </w:r>
          </w:p>
        </w:tc>
      </w:tr>
      <w:tr w:rsidR="003208E7" w14:paraId="4A657896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023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history of CVD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B2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943</w:t>
            </w:r>
          </w:p>
        </w:tc>
      </w:tr>
      <w:tr w:rsidR="003208E7" w14:paraId="0DD879C0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DF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self-reported antihypertensive medication use and blood pressure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413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82</w:t>
            </w:r>
          </w:p>
        </w:tc>
      </w:tr>
      <w:tr w:rsidR="003208E7" w14:paraId="65466F11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6DC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ve information on other variables in the PCEs and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398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608</w:t>
            </w:r>
          </w:p>
        </w:tc>
      </w:tr>
      <w:tr w:rsidR="003208E7" w14:paraId="7E420742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D18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 variables in range for PREVENT equations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95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489</w:t>
            </w:r>
          </w:p>
        </w:tc>
      </w:tr>
      <w:tr w:rsidR="003208E7" w14:paraId="57F383FC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6AF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out hypertension at visit 1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10B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88</w:t>
            </w:r>
          </w:p>
        </w:tc>
      </w:tr>
      <w:tr w:rsidR="003208E7" w14:paraId="3054B2FB" w14:textId="77777777">
        <w:trPr>
          <w:jc w:val="center"/>
        </w:trPr>
        <w:tc>
          <w:tcPr>
            <w:tcW w:w="57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36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th hypertension status known at visit 2 or visit 3</w:t>
            </w:r>
          </w:p>
        </w:tc>
        <w:tc>
          <w:tcPr>
            <w:tcW w:w="216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A88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230</w:t>
            </w:r>
          </w:p>
        </w:tc>
      </w:tr>
    </w:tbl>
    <w:p w14:paraId="3C631E67" w14:textId="77777777" w:rsidR="003208E7" w:rsidRDefault="00000000">
      <w:r>
        <w:br w:type="page"/>
      </w:r>
    </w:p>
    <w:p w14:paraId="41921961" w14:textId="77777777" w:rsidR="003208E7" w:rsidRDefault="00000000">
      <w:pPr>
        <w:pStyle w:val="BodyText"/>
      </w:pPr>
      <w:r>
        <w:lastRenderedPageBreak/>
        <w:t xml:space="preserve">Table S2A: Expected left ventricular mass (95% confidence interval) at visit 3 based on predicted 30-year cardiovascular disease risk at visit 1 for participants who </w:t>
      </w:r>
      <w:r>
        <w:rPr>
          <w:i/>
          <w:iCs/>
        </w:rPr>
        <w:t>developed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237AC9D7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6E6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C99A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3CA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5DB50964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F36E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090E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2AB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A3E3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1A3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69DE9F0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61CA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68FB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5, 1.5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3E6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15, 1.3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C9F7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59, 2.2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F9D2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4, 1.86)</w:t>
            </w:r>
          </w:p>
        </w:tc>
      </w:tr>
      <w:tr w:rsidR="003208E7" w14:paraId="4F7C2F78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4A28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444E017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5F64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6841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584C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473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5D9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2B92E92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C7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562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56, 0.7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14D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95, -0.0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08E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9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50, 1.6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4DA9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19, 2.44)</w:t>
            </w:r>
          </w:p>
        </w:tc>
      </w:tr>
      <w:tr w:rsidR="003208E7" w14:paraId="5008184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BD7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988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03, 2.6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FCE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88, 2.44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7BF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4, 5.1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658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71, 3.25)</w:t>
            </w:r>
          </w:p>
        </w:tc>
      </w:tr>
      <w:tr w:rsidR="003208E7" w14:paraId="6621F7D3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78D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29F6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4.8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AE69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2.02, 9.6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D58C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5.00, 4.5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3C1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8, 6.29)</w:t>
            </w:r>
          </w:p>
        </w:tc>
      </w:tr>
      <w:tr w:rsidR="003208E7" w14:paraId="22F1D0D5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3FB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had incident hypertension by visit 3, and had predicted 10-year cardiovascular disease risk &lt;10% at visit 1.</w:t>
            </w:r>
          </w:p>
        </w:tc>
      </w:tr>
      <w:tr w:rsidR="003208E7" w14:paraId="41D00762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393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64B81ABC" w14:textId="77777777" w:rsidR="003208E7" w:rsidRDefault="00000000">
      <w:r>
        <w:br w:type="page"/>
      </w:r>
    </w:p>
    <w:p w14:paraId="05E679DD" w14:textId="77777777" w:rsidR="003208E7" w:rsidRDefault="00000000">
      <w:pPr>
        <w:pStyle w:val="BodyText"/>
      </w:pPr>
      <w:r>
        <w:lastRenderedPageBreak/>
        <w:t xml:space="preserve">Table S2B: Expected left ventricular mass (95% confidence interval) at visit 3 based on predicted 30-year cardiovascular disease risk at visit 1 for participants who </w:t>
      </w:r>
      <w:r>
        <w:rPr>
          <w:i/>
          <w:iCs/>
        </w:rPr>
        <w:t>did not develop</w:t>
      </w:r>
      <w:r>
        <w:t xml:space="preserve"> hypertension between visit 1 and visit 3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2225D1C3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C56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B3A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D20F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7C654F25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E468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36F5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324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6203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D37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7A4D0987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A280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F8B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77, 2.0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C825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9, 2.2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029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7, 3.3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4152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.73, 1.08)</w:t>
            </w:r>
          </w:p>
        </w:tc>
      </w:tr>
      <w:tr w:rsidR="003208E7" w14:paraId="038FD141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38A5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s by risk categories</w:t>
            </w:r>
          </w:p>
        </w:tc>
      </w:tr>
      <w:tr w:rsidR="003208E7" w14:paraId="6A511768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B58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F3DC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F83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53AA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706F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ref)</w:t>
            </w:r>
          </w:p>
        </w:tc>
      </w:tr>
      <w:tr w:rsidR="003208E7" w14:paraId="3E008DA3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DCC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0A82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1, 2.1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204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0, 1.9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39C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2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91, 1.4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64AC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68, 4.75)</w:t>
            </w:r>
          </w:p>
        </w:tc>
      </w:tr>
      <w:tr w:rsidR="003208E7" w14:paraId="47551844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6870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BE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2, 3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FE5B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39, 3.2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CEB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0.96, 6.45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B97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3.24, 2.65)</w:t>
            </w:r>
          </w:p>
        </w:tc>
      </w:tr>
      <w:tr w:rsidR="003208E7" w14:paraId="056549E2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B7F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ED26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7, 9.16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986E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4.23, 18.1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673B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13.92, 8.71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702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-7.94, 4.73)</w:t>
            </w:r>
          </w:p>
        </w:tc>
      </w:tr>
      <w:tr w:rsidR="003208E7" w14:paraId="60B6C9A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220B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, did not have incident hypertension by visit 3, and had predicted 10-year cardiovascular disease risk &lt;10% at visit 1.</w:t>
            </w:r>
          </w:p>
        </w:tc>
      </w:tr>
      <w:tr w:rsidR="003208E7" w14:paraId="6D793B83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2D45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5EED00FB" w14:textId="77777777" w:rsidR="003208E7" w:rsidRDefault="00000000">
      <w:r>
        <w:br w:type="page"/>
      </w:r>
    </w:p>
    <w:p w14:paraId="454B88B5" w14:textId="77777777" w:rsidR="003208E7" w:rsidRDefault="00000000">
      <w:pPr>
        <w:pStyle w:val="BodyText"/>
      </w:pPr>
      <w:r>
        <w:lastRenderedPageBreak/>
        <w:t>Table S3: Prevalence ratios (95% confidence interval) for left ventricular hypertrophy at visit 3 based on predicted 30-year cardiovascular disease risk at visit 1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003208E7" w14:paraId="1FDD4F8D" w14:textId="77777777">
        <w:trPr>
          <w:tblHeader/>
          <w:jc w:val="center"/>
        </w:trPr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8545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VENT 30-year CVD risk</w:t>
            </w:r>
          </w:p>
        </w:tc>
        <w:tc>
          <w:tcPr>
            <w:tcW w:w="1800" w:type="dxa"/>
            <w:vMerge w:val="restart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80CC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</w:p>
        </w:tc>
        <w:tc>
          <w:tcPr>
            <w:tcW w:w="5400" w:type="dxa"/>
            <w:gridSpan w:val="3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F2EA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lood pressure groups</w:t>
            </w:r>
          </w:p>
        </w:tc>
      </w:tr>
      <w:tr w:rsidR="003208E7" w14:paraId="4E8788AB" w14:textId="77777777">
        <w:trPr>
          <w:tblHeader/>
          <w:jc w:val="center"/>
        </w:trPr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1A560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800" w:type="dxa"/>
            <w:vMerge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1FC7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00C2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rmal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CA6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levated blood pressure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A42F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ge 1 hypertension</w:t>
            </w:r>
          </w:p>
        </w:tc>
      </w:tr>
      <w:tr w:rsidR="003208E7" w14:paraId="48C3129A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F5E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r 10% predicted risk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09A3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6, 1.62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9BF0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4, 2.88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2B5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62, 3.9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8AD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45, 1.80)</w:t>
            </w:r>
          </w:p>
        </w:tc>
      </w:tr>
      <w:tr w:rsidR="003208E7" w14:paraId="5F99EE89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E5E5E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762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y risk categories</w:t>
            </w:r>
          </w:p>
        </w:tc>
      </w:tr>
      <w:tr w:rsidR="003208E7" w14:paraId="68492B9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E51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1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1B61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76A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FB625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877A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ref)</w:t>
            </w:r>
          </w:p>
        </w:tc>
      </w:tr>
      <w:tr w:rsidR="003208E7" w14:paraId="5942FE01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F248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% to &lt;2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0975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5, 1.33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9124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016C" w14:textId="2D1BDE32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62E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6, 3.43)</w:t>
            </w:r>
          </w:p>
        </w:tc>
      </w:tr>
      <w:tr w:rsidR="003208E7" w14:paraId="42F0157E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7596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% to &lt;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E97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5, 2.1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4F3D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29, 3.77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2E58" w14:textId="3D2770B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9D44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0, 2.81)</w:t>
            </w:r>
          </w:p>
        </w:tc>
      </w:tr>
      <w:tr w:rsidR="003208E7" w14:paraId="75966185" w14:textId="77777777">
        <w:trPr>
          <w:jc w:val="center"/>
        </w:trPr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5546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≥30%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1162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7, 4.29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8A3DD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30, 15.00)</w:t>
            </w: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FECC" w14:textId="77777777" w:rsidR="003208E7" w:rsidRDefault="003208E7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800" w:type="dxa"/>
            <w:tcBorders>
              <w:top w:val="single" w:sz="6" w:space="0" w:color="666666"/>
              <w:left w:val="single" w:sz="6" w:space="0" w:color="666666"/>
              <w:bottom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5A3B7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(0.13, 10.51)</w:t>
            </w:r>
          </w:p>
        </w:tc>
      </w:tr>
      <w:tr w:rsidR="003208E7" w14:paraId="0DA506E6" w14:textId="77777777">
        <w:trPr>
          <w:jc w:val="center"/>
        </w:trPr>
        <w:tc>
          <w:tcPr>
            <w:tcW w:w="9000" w:type="dxa"/>
            <w:gridSpan w:val="5"/>
            <w:tcBorders>
              <w:top w:val="single" w:sz="6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81471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presented for participants who did not have stroke or coronary heart disease event from visit 1 to visit 3 and had predicted 10-year cardiovascular disease risk &lt;10% at visit 1.</w:t>
            </w:r>
          </w:p>
        </w:tc>
      </w:tr>
      <w:tr w:rsidR="003208E7" w14:paraId="030AE8A4" w14:textId="77777777">
        <w:trPr>
          <w:jc w:val="center"/>
        </w:trPr>
        <w:tc>
          <w:tcPr>
            <w:tcW w:w="9000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62D9" w14:textId="77777777" w:rsidR="003208E7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ults are based on multiple imputation using chained equations to account for missing values of left ventricular mass index</w:t>
            </w:r>
          </w:p>
        </w:tc>
      </w:tr>
    </w:tbl>
    <w:p w14:paraId="548B8BD5" w14:textId="77777777" w:rsidR="00BC4D5F" w:rsidRDefault="00BC4D5F"/>
    <w:sectPr w:rsidR="00BC4D5F" w:rsidSect="00B7119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0DE5C" w14:textId="77777777" w:rsidR="00BC4D5F" w:rsidRDefault="00BC4D5F">
      <w:pPr>
        <w:spacing w:after="0"/>
      </w:pPr>
      <w:r>
        <w:separator/>
      </w:r>
    </w:p>
  </w:endnote>
  <w:endnote w:type="continuationSeparator" w:id="0">
    <w:p w14:paraId="694DEEEC" w14:textId="77777777" w:rsidR="00BC4D5F" w:rsidRDefault="00BC4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BFC689" w14:textId="77777777" w:rsidR="00000000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03EC87" w14:textId="77777777" w:rsidR="00000000" w:rsidRDefault="0000000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95E57D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B61FAD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CFC85" w14:textId="77777777" w:rsidR="00BC4D5F" w:rsidRDefault="00BC4D5F">
      <w:pPr>
        <w:spacing w:after="0"/>
      </w:pPr>
      <w:r>
        <w:separator/>
      </w:r>
    </w:p>
  </w:footnote>
  <w:footnote w:type="continuationSeparator" w:id="0">
    <w:p w14:paraId="29A24F3D" w14:textId="77777777" w:rsidR="00BC4D5F" w:rsidRDefault="00BC4D5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C2E240" w14:textId="77777777" w:rsidR="00000000" w:rsidRDefault="00000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F24486" w14:textId="77777777" w:rsidR="00000000" w:rsidRDefault="00000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E2840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00043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698EC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0365470">
    <w:abstractNumId w:val="11"/>
  </w:num>
  <w:num w:numId="2" w16cid:durableId="947081354">
    <w:abstractNumId w:val="9"/>
  </w:num>
  <w:num w:numId="3" w16cid:durableId="1411274235">
    <w:abstractNumId w:val="7"/>
  </w:num>
  <w:num w:numId="4" w16cid:durableId="860628942">
    <w:abstractNumId w:val="6"/>
  </w:num>
  <w:num w:numId="5" w16cid:durableId="837961789">
    <w:abstractNumId w:val="5"/>
  </w:num>
  <w:num w:numId="6" w16cid:durableId="1919513892">
    <w:abstractNumId w:val="4"/>
  </w:num>
  <w:num w:numId="7" w16cid:durableId="1930843085">
    <w:abstractNumId w:val="8"/>
  </w:num>
  <w:num w:numId="8" w16cid:durableId="1647274065">
    <w:abstractNumId w:val="3"/>
  </w:num>
  <w:num w:numId="9" w16cid:durableId="1987466859">
    <w:abstractNumId w:val="2"/>
  </w:num>
  <w:num w:numId="10" w16cid:durableId="104230742">
    <w:abstractNumId w:val="1"/>
  </w:num>
  <w:num w:numId="11" w16cid:durableId="1528644670">
    <w:abstractNumId w:val="0"/>
  </w:num>
  <w:num w:numId="12" w16cid:durableId="193227862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208E7"/>
    <w:rsid w:val="003208E7"/>
    <w:rsid w:val="007E57F2"/>
    <w:rsid w:val="009A7BFD"/>
    <w:rsid w:val="00BC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V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EACF6"/>
  <w15:docId w15:val="{B085B097-9B4C-4004-95AE-3BCEDBF85C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B7E9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872DF2"/>
    <w:pPr>
      <w:keepNext/>
      <w:keepLines/>
      <w:spacing w:before="480" w:after="0" w:line="480" w:lineRule="auto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0F61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72032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B7E9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B7E9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A3E5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7E9C"/>
    <w:pPr>
      <w:keepNext/>
      <w:keepLines/>
      <w:spacing w:before="480" w:after="24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DB7E9C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B7E9C"/>
  </w:style>
  <w:style w:type="paragraph" w:styleId="BlockText">
    <w:name w:val="Block Text"/>
    <w:basedOn w:val="BodyText"/>
    <w:next w:val="BodyText"/>
    <w:uiPriority w:val="9"/>
    <w:unhideWhenUsed/>
    <w:qFormat/>
    <w:rsid w:val="00DB7E9C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05E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B7E9C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C34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314C3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92</Words>
  <Characters>850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30-year predicted cardiovascular disease risk and incident hypertension</dc:title>
  <dc:creator>Byron C Jaeger</dc:creator>
  <cp:keywords/>
  <cp:lastModifiedBy>Byron C Jaeger</cp:lastModifiedBy>
  <cp:revision>2</cp:revision>
  <dcterms:created xsi:type="dcterms:W3CDTF">2024-06-13T02:13:00Z</dcterms:created>
  <dcterms:modified xsi:type="dcterms:W3CDTF">2024-06-13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